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136F0" w:rsidRPr="001271F6" w:rsidRDefault="001271F6" w:rsidP="001271F6">
      <w:pPr>
        <w:jc w:val="center"/>
        <w:rPr>
          <w:rFonts w:asciiTheme="majorBidi" w:hAnsiTheme="majorBidi" w:cstheme="majorBidi"/>
          <w:b/>
          <w:bCs/>
          <w:color w:val="000000"/>
          <w:sz w:val="32"/>
          <w:szCs w:val="32"/>
          <w:shd w:val="clear" w:color="auto" w:fill="FFFFFF"/>
        </w:rPr>
      </w:pPr>
      <w:r w:rsidRPr="001271F6">
        <w:rPr>
          <w:rFonts w:asciiTheme="majorBidi" w:hAnsiTheme="majorBidi" w:cstheme="majorBidi"/>
          <w:b/>
          <w:bCs/>
          <w:color w:val="000000"/>
          <w:sz w:val="32"/>
          <w:szCs w:val="32"/>
          <w:shd w:val="clear" w:color="auto" w:fill="FFFFFF"/>
        </w:rPr>
        <w:t>Curriculum Vitae (CV)</w:t>
      </w:r>
    </w:p>
    <w:tbl>
      <w:tblPr>
        <w:tblStyle w:val="TableGrid"/>
        <w:tblW w:w="10800" w:type="dxa"/>
        <w:tblInd w:w="-635" w:type="dxa"/>
        <w:tblLook w:val="04A0" w:firstRow="1" w:lastRow="0" w:firstColumn="1" w:lastColumn="0" w:noHBand="0" w:noVBand="1"/>
      </w:tblPr>
      <w:tblGrid>
        <w:gridCol w:w="5411"/>
        <w:gridCol w:w="5389"/>
      </w:tblGrid>
      <w:tr w:rsidR="001271F6" w:rsidRPr="003711DC" w:rsidTr="001271F6">
        <w:trPr>
          <w:trHeight w:val="872"/>
        </w:trPr>
        <w:tc>
          <w:tcPr>
            <w:tcW w:w="5411" w:type="dxa"/>
          </w:tcPr>
          <w:p w:rsidR="001271F6" w:rsidRPr="001271F6" w:rsidRDefault="001271F6" w:rsidP="00CF1E0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271F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ersonal information</w:t>
            </w:r>
          </w:p>
        </w:tc>
        <w:tc>
          <w:tcPr>
            <w:tcW w:w="5389" w:type="dxa"/>
          </w:tcPr>
          <w:p w:rsidR="001271F6" w:rsidRPr="006E532E" w:rsidRDefault="001564A4" w:rsidP="00CF1E0D">
            <w:pPr>
              <w:bidi/>
              <w:rPr>
                <w:rFonts w:cs="B Titr"/>
                <w:b/>
                <w:b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5B427EE" wp14:editId="1323936F">
                  <wp:extent cx="942975" cy="933450"/>
                  <wp:effectExtent l="0" t="0" r="9525" b="0"/>
                  <wp:docPr id="1" name="Picture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2975" cy="933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271F6" w:rsidRPr="003711DC" w:rsidTr="001271F6">
        <w:tc>
          <w:tcPr>
            <w:tcW w:w="5411" w:type="dxa"/>
          </w:tcPr>
          <w:p w:rsidR="001271F6" w:rsidRPr="001271F6" w:rsidRDefault="001271F6" w:rsidP="001271F6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i</w:t>
            </w:r>
            <w:bookmarkStart w:id="0" w:name="_GoBack"/>
            <w:bookmarkEnd w:id="0"/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rst </w:t>
            </w:r>
            <w:r w:rsidR="001B2B0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ame: AFSHIN</w:t>
            </w:r>
          </w:p>
        </w:tc>
        <w:tc>
          <w:tcPr>
            <w:tcW w:w="5389" w:type="dxa"/>
          </w:tcPr>
          <w:p w:rsidR="001271F6" w:rsidRPr="001271F6" w:rsidRDefault="001271F6" w:rsidP="001271F6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ast name:</w:t>
            </w:r>
            <w:r w:rsidR="001B2B0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KHAZAEI</w:t>
            </w:r>
          </w:p>
        </w:tc>
      </w:tr>
      <w:tr w:rsidR="001271F6" w:rsidRPr="003711DC" w:rsidTr="001271F6">
        <w:tc>
          <w:tcPr>
            <w:tcW w:w="5411" w:type="dxa"/>
          </w:tcPr>
          <w:p w:rsidR="001271F6" w:rsidRPr="001271F6" w:rsidRDefault="001271F6" w:rsidP="001271F6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271F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Date of birth: </w:t>
            </w:r>
            <w:r w:rsidR="001B2B0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978</w:t>
            </w:r>
          </w:p>
        </w:tc>
        <w:tc>
          <w:tcPr>
            <w:tcW w:w="5389" w:type="dxa"/>
          </w:tcPr>
          <w:p w:rsidR="001271F6" w:rsidRPr="001271F6" w:rsidRDefault="001271F6" w:rsidP="001271F6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271F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E-Mail: </w:t>
            </w:r>
            <w:r w:rsidR="001B2B0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.khazaei91@yahoo.com</w:t>
            </w:r>
          </w:p>
        </w:tc>
      </w:tr>
      <w:tr w:rsidR="001271F6" w:rsidRPr="003711DC" w:rsidTr="001271F6">
        <w:tc>
          <w:tcPr>
            <w:tcW w:w="5411" w:type="dxa"/>
          </w:tcPr>
          <w:p w:rsidR="001271F6" w:rsidRPr="001271F6" w:rsidRDefault="001271F6" w:rsidP="001271F6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271F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ddress:</w:t>
            </w:r>
            <w:r w:rsidR="001B2B0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Hamadan- Modarres</w:t>
            </w:r>
          </w:p>
        </w:tc>
        <w:tc>
          <w:tcPr>
            <w:tcW w:w="5389" w:type="dxa"/>
          </w:tcPr>
          <w:p w:rsidR="001271F6" w:rsidRPr="001271F6" w:rsidRDefault="001271F6" w:rsidP="001271F6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271F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hone number:</w:t>
            </w:r>
            <w:r w:rsidR="001B2B0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09183143075</w:t>
            </w:r>
          </w:p>
        </w:tc>
      </w:tr>
      <w:tr w:rsidR="001271F6" w:rsidRPr="003711DC" w:rsidTr="001271F6">
        <w:tc>
          <w:tcPr>
            <w:tcW w:w="10800" w:type="dxa"/>
            <w:gridSpan w:val="2"/>
          </w:tcPr>
          <w:p w:rsidR="001271F6" w:rsidRPr="001271F6" w:rsidRDefault="001271F6" w:rsidP="001271F6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271F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ducation</w:t>
            </w:r>
          </w:p>
        </w:tc>
      </w:tr>
      <w:tr w:rsidR="001271F6" w:rsidRPr="003711DC" w:rsidTr="001271F6">
        <w:tc>
          <w:tcPr>
            <w:tcW w:w="10800" w:type="dxa"/>
            <w:gridSpan w:val="2"/>
          </w:tcPr>
          <w:p w:rsidR="001271F6" w:rsidRPr="001271F6" w:rsidRDefault="001271F6" w:rsidP="001271F6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h.D.</w:t>
            </w:r>
            <w:r w:rsidRPr="001271F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degree: </w:t>
            </w:r>
            <w:r w:rsidR="001B2B0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ursing</w:t>
            </w:r>
          </w:p>
          <w:p w:rsidR="001271F6" w:rsidRPr="001271F6" w:rsidRDefault="001271F6" w:rsidP="001271F6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271F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Title of 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hesis</w:t>
            </w:r>
            <w:r w:rsidRPr="001271F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: </w:t>
            </w:r>
            <w:r w:rsidR="001B2B01" w:rsidRPr="001B2B0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xploring Experiences of Post-Traumatic Stress in the exposure to type of Pre-hospital Emergencies in Emergency Medical Technicians: A Mixed Method Study</w:t>
            </w:r>
          </w:p>
          <w:p w:rsidR="001271F6" w:rsidRDefault="001271F6" w:rsidP="001271F6">
            <w:pPr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271F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ear of graduation:</w:t>
            </w:r>
            <w:r>
              <w:rPr>
                <w:rFonts w:cs="B Nazanin"/>
                <w:sz w:val="24"/>
                <w:szCs w:val="24"/>
              </w:rPr>
              <w:t xml:space="preserve"> </w:t>
            </w:r>
            <w:r w:rsidR="001B2B01">
              <w:rPr>
                <w:rFonts w:cs="B Nazanin"/>
                <w:sz w:val="24"/>
                <w:szCs w:val="24"/>
              </w:rPr>
              <w:t>2018</w:t>
            </w:r>
          </w:p>
          <w:p w:rsidR="001271F6" w:rsidRPr="001271F6" w:rsidRDefault="001271F6" w:rsidP="001271F6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h.D. degree average</w:t>
            </w:r>
            <w:r w:rsidRPr="001271F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:</w:t>
            </w:r>
            <w:r w:rsidR="001B2B01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 </w:t>
            </w:r>
            <w:r w:rsidR="001B2B0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8/47</w:t>
            </w:r>
          </w:p>
        </w:tc>
      </w:tr>
      <w:tr w:rsidR="001271F6" w:rsidRPr="003711DC" w:rsidTr="001271F6">
        <w:tc>
          <w:tcPr>
            <w:tcW w:w="10800" w:type="dxa"/>
            <w:gridSpan w:val="2"/>
          </w:tcPr>
          <w:p w:rsidR="001271F6" w:rsidRPr="001271F6" w:rsidRDefault="001271F6" w:rsidP="001271F6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271F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aster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’s</w:t>
            </w:r>
            <w:r w:rsidRPr="001271F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degree: </w:t>
            </w:r>
            <w:r w:rsidR="001B2B0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ursing</w:t>
            </w:r>
          </w:p>
          <w:p w:rsidR="001271F6" w:rsidRPr="001B2B01" w:rsidRDefault="001271F6" w:rsidP="001B2B01">
            <w:pPr>
              <w:jc w:val="both"/>
              <w:rPr>
                <w:rFonts w:asciiTheme="minorBidi" w:hAnsiTheme="minorBidi" w:cs="B Nazanin"/>
                <w:sz w:val="24"/>
                <w:szCs w:val="24"/>
                <w:lang w:bidi="fa-IR"/>
              </w:rPr>
            </w:pPr>
            <w:r w:rsidRPr="001271F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Title of dissertation: </w:t>
            </w:r>
            <w:r w:rsidR="001B2B01" w:rsidRPr="001B2B0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ssessment Effect Training using Emergency Severity Index (ESI) on nurse’s performance and length of stay patients in the emergency department best therapeutic and educational center</w:t>
            </w:r>
          </w:p>
          <w:p w:rsidR="001271F6" w:rsidRDefault="001271F6" w:rsidP="001271F6">
            <w:pPr>
              <w:jc w:val="both"/>
              <w:rPr>
                <w:rFonts w:cs="B Nazanin"/>
                <w:sz w:val="24"/>
                <w:szCs w:val="24"/>
              </w:rPr>
            </w:pPr>
            <w:r w:rsidRPr="001271F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ear of graduation:</w:t>
            </w:r>
            <w:r>
              <w:rPr>
                <w:rFonts w:cs="B Nazanin"/>
                <w:sz w:val="24"/>
                <w:szCs w:val="24"/>
              </w:rPr>
              <w:t xml:space="preserve"> </w:t>
            </w:r>
            <w:r w:rsidR="001B2B01">
              <w:rPr>
                <w:rFonts w:cs="B Nazanin"/>
                <w:sz w:val="24"/>
                <w:szCs w:val="24"/>
              </w:rPr>
              <w:t>2015</w:t>
            </w:r>
          </w:p>
          <w:p w:rsidR="001271F6" w:rsidRPr="001271F6" w:rsidRDefault="001271F6" w:rsidP="001271F6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271F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aster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’s degree average</w:t>
            </w:r>
            <w:r w:rsidRPr="001271F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: </w:t>
            </w:r>
            <w:r w:rsidR="001B2B0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8/87</w:t>
            </w:r>
          </w:p>
        </w:tc>
      </w:tr>
      <w:tr w:rsidR="001271F6" w:rsidRPr="003711DC" w:rsidTr="001271F6">
        <w:trPr>
          <w:trHeight w:val="1065"/>
        </w:trPr>
        <w:tc>
          <w:tcPr>
            <w:tcW w:w="10800" w:type="dxa"/>
            <w:gridSpan w:val="2"/>
          </w:tcPr>
          <w:p w:rsidR="001271F6" w:rsidRPr="001271F6" w:rsidRDefault="001271F6" w:rsidP="001271F6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  <w:t>Bachelor’s</w:t>
            </w:r>
            <w:r w:rsidRPr="001271F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degree: </w:t>
            </w:r>
          </w:p>
          <w:p w:rsidR="001271F6" w:rsidRPr="001271F6" w:rsidRDefault="001271F6" w:rsidP="001271F6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271F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itle of dissertation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(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  <w:t>if there was)</w:t>
            </w:r>
            <w:r w:rsidRPr="001271F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: </w:t>
            </w:r>
          </w:p>
          <w:p w:rsidR="001271F6" w:rsidRDefault="001271F6" w:rsidP="001271F6">
            <w:pPr>
              <w:jc w:val="both"/>
              <w:rPr>
                <w:rFonts w:cs="B Nazanin"/>
                <w:sz w:val="24"/>
                <w:szCs w:val="24"/>
              </w:rPr>
            </w:pPr>
            <w:r w:rsidRPr="001271F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ear of graduation:</w:t>
            </w:r>
            <w:r>
              <w:rPr>
                <w:rFonts w:cs="B Nazanin"/>
                <w:sz w:val="24"/>
                <w:szCs w:val="24"/>
              </w:rPr>
              <w:t xml:space="preserve"> </w:t>
            </w:r>
          </w:p>
          <w:p w:rsidR="001271F6" w:rsidRPr="001271F6" w:rsidRDefault="001271F6" w:rsidP="001271F6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Bachelor’s degree average</w:t>
            </w:r>
            <w:r w:rsidRPr="001271F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:</w:t>
            </w:r>
          </w:p>
        </w:tc>
      </w:tr>
      <w:tr w:rsidR="001271F6" w:rsidRPr="003711DC" w:rsidTr="001271F6">
        <w:trPr>
          <w:trHeight w:val="1065"/>
        </w:trPr>
        <w:tc>
          <w:tcPr>
            <w:tcW w:w="10800" w:type="dxa"/>
            <w:gridSpan w:val="2"/>
          </w:tcPr>
          <w:p w:rsidR="001271F6" w:rsidRPr="001271F6" w:rsidRDefault="001271F6" w:rsidP="001271F6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271F6"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  <w:t>Associate’s degree</w:t>
            </w:r>
            <w:r w:rsidRPr="001271F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: </w:t>
            </w:r>
          </w:p>
          <w:p w:rsidR="001271F6" w:rsidRDefault="001271F6" w:rsidP="001271F6">
            <w:pPr>
              <w:jc w:val="both"/>
              <w:rPr>
                <w:rFonts w:cs="B Nazanin"/>
                <w:sz w:val="24"/>
                <w:szCs w:val="24"/>
              </w:rPr>
            </w:pPr>
            <w:r w:rsidRPr="001271F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ear of graduation:</w:t>
            </w:r>
            <w:r>
              <w:rPr>
                <w:rFonts w:cs="B Nazanin"/>
                <w:sz w:val="24"/>
                <w:szCs w:val="24"/>
              </w:rPr>
              <w:t xml:space="preserve"> </w:t>
            </w:r>
          </w:p>
          <w:p w:rsidR="001271F6" w:rsidRPr="001271F6" w:rsidRDefault="001271F6" w:rsidP="001271F6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</w:pPr>
            <w:r w:rsidRPr="001271F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ssociate’s degree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average</w:t>
            </w:r>
            <w:r w:rsidRPr="001271F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:</w:t>
            </w:r>
          </w:p>
        </w:tc>
      </w:tr>
      <w:tr w:rsidR="001271F6" w:rsidRPr="003711DC" w:rsidTr="001271F6">
        <w:trPr>
          <w:trHeight w:val="1065"/>
        </w:trPr>
        <w:tc>
          <w:tcPr>
            <w:tcW w:w="10800" w:type="dxa"/>
            <w:gridSpan w:val="2"/>
          </w:tcPr>
          <w:p w:rsidR="001271F6" w:rsidRPr="001271F6" w:rsidRDefault="001271F6" w:rsidP="001271F6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  <w:t>Diploma</w:t>
            </w:r>
            <w:r w:rsidRPr="001271F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degree:  </w:t>
            </w:r>
          </w:p>
          <w:p w:rsidR="001271F6" w:rsidRDefault="001271F6" w:rsidP="001271F6">
            <w:pPr>
              <w:jc w:val="both"/>
              <w:rPr>
                <w:rFonts w:cs="B Nazanin"/>
                <w:sz w:val="24"/>
                <w:szCs w:val="24"/>
              </w:rPr>
            </w:pPr>
            <w:r w:rsidRPr="001271F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ear of graduation:</w:t>
            </w:r>
            <w:r>
              <w:rPr>
                <w:rFonts w:cs="B Nazanin"/>
                <w:sz w:val="24"/>
                <w:szCs w:val="24"/>
              </w:rPr>
              <w:t xml:space="preserve"> </w:t>
            </w:r>
          </w:p>
          <w:p w:rsidR="001271F6" w:rsidRPr="003711DC" w:rsidRDefault="001271F6" w:rsidP="001271F6">
            <w:pPr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iploma</w:t>
            </w:r>
            <w:r w:rsidRPr="001271F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gree average</w:t>
            </w:r>
            <w:r w:rsidRPr="001271F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:</w:t>
            </w:r>
          </w:p>
        </w:tc>
      </w:tr>
      <w:tr w:rsidR="001271F6" w:rsidRPr="003711DC" w:rsidTr="001271F6">
        <w:trPr>
          <w:trHeight w:val="1065"/>
        </w:trPr>
        <w:tc>
          <w:tcPr>
            <w:tcW w:w="10800" w:type="dxa"/>
            <w:gridSpan w:val="2"/>
          </w:tcPr>
          <w:p w:rsidR="001271F6" w:rsidRDefault="001271F6" w:rsidP="001271F6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271F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Executive experiences: </w:t>
            </w:r>
          </w:p>
          <w:p w:rsidR="001B2B01" w:rsidRPr="001B2B01" w:rsidRDefault="001B2B01" w:rsidP="001B2B01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B2B0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n charge of emergency shift 115 in 1386-1388</w:t>
            </w:r>
          </w:p>
          <w:p w:rsidR="001B2B01" w:rsidRPr="001B2B01" w:rsidRDefault="001B2B01" w:rsidP="001B2B01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B2B0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ember of the HSR Committee of the Center for the Management of Medical Accidents and Emergencies in Hamedan Province for 2 years</w:t>
            </w:r>
          </w:p>
          <w:p w:rsidR="001B2B01" w:rsidRPr="001B2B01" w:rsidRDefault="001B2B01" w:rsidP="001B2B01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B2B0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sponsible for the education of medical emergencies in Hamadan province for 2 years and 11 months</w:t>
            </w:r>
          </w:p>
          <w:p w:rsidR="001271F6" w:rsidRPr="001B2B01" w:rsidRDefault="001B2B01" w:rsidP="001B2B01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B2B0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cturer of Hamadan Medical Emergency and Accident Management Center</w:t>
            </w:r>
          </w:p>
        </w:tc>
      </w:tr>
      <w:tr w:rsidR="001271F6" w:rsidRPr="003711DC" w:rsidTr="001271F6">
        <w:trPr>
          <w:trHeight w:val="1065"/>
        </w:trPr>
        <w:tc>
          <w:tcPr>
            <w:tcW w:w="10800" w:type="dxa"/>
            <w:gridSpan w:val="2"/>
          </w:tcPr>
          <w:p w:rsidR="001271F6" w:rsidRPr="001271F6" w:rsidRDefault="001271F6" w:rsidP="001271F6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xperiences in journal management:</w:t>
            </w:r>
          </w:p>
        </w:tc>
      </w:tr>
      <w:tr w:rsidR="001271F6" w:rsidRPr="003711DC" w:rsidTr="001271F6">
        <w:trPr>
          <w:trHeight w:val="1065"/>
        </w:trPr>
        <w:tc>
          <w:tcPr>
            <w:tcW w:w="10800" w:type="dxa"/>
            <w:gridSpan w:val="2"/>
          </w:tcPr>
          <w:p w:rsidR="001271F6" w:rsidRDefault="001271F6" w:rsidP="001271F6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lastRenderedPageBreak/>
              <w:t xml:space="preserve">Membership in state, national, and international communities: </w:t>
            </w:r>
          </w:p>
          <w:p w:rsidR="001271F6" w:rsidRDefault="001271F6" w:rsidP="001271F6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:rsidR="001271F6" w:rsidRPr="001B2B01" w:rsidRDefault="001B2B01" w:rsidP="001271F6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B2B0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Cooperation in the general mobilization plan for resuscitation and first aid training in 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012-13</w:t>
            </w:r>
          </w:p>
        </w:tc>
      </w:tr>
      <w:tr w:rsidR="001271F6" w:rsidRPr="003711DC" w:rsidTr="001271F6">
        <w:trPr>
          <w:trHeight w:val="1065"/>
        </w:trPr>
        <w:tc>
          <w:tcPr>
            <w:tcW w:w="10800" w:type="dxa"/>
            <w:gridSpan w:val="2"/>
          </w:tcPr>
          <w:p w:rsidR="001271F6" w:rsidRDefault="001271F6" w:rsidP="001271F6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onors:</w:t>
            </w:r>
          </w:p>
          <w:p w:rsidR="001271F6" w:rsidRDefault="001271F6" w:rsidP="001271F6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1271F6" w:rsidRPr="003711DC" w:rsidTr="001271F6">
        <w:trPr>
          <w:trHeight w:val="1065"/>
        </w:trPr>
        <w:tc>
          <w:tcPr>
            <w:tcW w:w="10800" w:type="dxa"/>
            <w:gridSpan w:val="2"/>
          </w:tcPr>
          <w:p w:rsidR="001271F6" w:rsidRDefault="001271F6" w:rsidP="001271F6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Teaching experiences: </w:t>
            </w:r>
          </w:p>
          <w:p w:rsidR="001271F6" w:rsidRPr="001271F6" w:rsidRDefault="001271F6" w:rsidP="001271F6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1271F6" w:rsidRPr="003711DC" w:rsidTr="001271F6">
        <w:trPr>
          <w:trHeight w:val="1065"/>
        </w:trPr>
        <w:tc>
          <w:tcPr>
            <w:tcW w:w="10800" w:type="dxa"/>
            <w:gridSpan w:val="2"/>
          </w:tcPr>
          <w:p w:rsidR="001271F6" w:rsidRDefault="001271F6" w:rsidP="001271F6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271F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articipation in training courses and workshops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:</w:t>
            </w:r>
          </w:p>
          <w:p w:rsidR="001271F6" w:rsidRDefault="001271F6" w:rsidP="001271F6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1271F6" w:rsidRPr="003711DC" w:rsidTr="001271F6">
        <w:trPr>
          <w:trHeight w:val="1065"/>
        </w:trPr>
        <w:tc>
          <w:tcPr>
            <w:tcW w:w="10800" w:type="dxa"/>
            <w:gridSpan w:val="2"/>
          </w:tcPr>
          <w:p w:rsidR="001271F6" w:rsidRDefault="001271F6" w:rsidP="001271F6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271F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ntrepreneurship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:</w:t>
            </w:r>
          </w:p>
          <w:p w:rsidR="001271F6" w:rsidRPr="001271F6" w:rsidRDefault="001271F6" w:rsidP="001271F6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1271F6" w:rsidRPr="003711DC" w:rsidTr="001271F6">
        <w:trPr>
          <w:trHeight w:val="1065"/>
        </w:trPr>
        <w:tc>
          <w:tcPr>
            <w:tcW w:w="10800" w:type="dxa"/>
            <w:gridSpan w:val="2"/>
          </w:tcPr>
          <w:p w:rsidR="001271F6" w:rsidRDefault="001271F6" w:rsidP="001271F6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Published books: </w:t>
            </w:r>
          </w:p>
          <w:p w:rsidR="001271F6" w:rsidRPr="001271F6" w:rsidRDefault="001271F6" w:rsidP="001271F6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1271F6" w:rsidRPr="003711DC" w:rsidTr="001271F6">
        <w:trPr>
          <w:trHeight w:val="1065"/>
        </w:trPr>
        <w:tc>
          <w:tcPr>
            <w:tcW w:w="10800" w:type="dxa"/>
            <w:gridSpan w:val="2"/>
          </w:tcPr>
          <w:p w:rsidR="001271F6" w:rsidRDefault="001271F6" w:rsidP="001271F6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search projects:</w:t>
            </w:r>
          </w:p>
          <w:p w:rsidR="001271F6" w:rsidRDefault="001271F6" w:rsidP="001271F6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1271F6" w:rsidRPr="003711DC" w:rsidTr="001271F6">
        <w:trPr>
          <w:trHeight w:val="1065"/>
        </w:trPr>
        <w:tc>
          <w:tcPr>
            <w:tcW w:w="10800" w:type="dxa"/>
            <w:gridSpan w:val="2"/>
          </w:tcPr>
          <w:p w:rsidR="001271F6" w:rsidRDefault="001271F6" w:rsidP="001271F6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ducational grants:</w:t>
            </w:r>
          </w:p>
          <w:p w:rsidR="001271F6" w:rsidRDefault="001271F6" w:rsidP="001271F6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1271F6" w:rsidRPr="003711DC" w:rsidTr="001271F6">
        <w:trPr>
          <w:trHeight w:val="1065"/>
        </w:trPr>
        <w:tc>
          <w:tcPr>
            <w:tcW w:w="10800" w:type="dxa"/>
            <w:gridSpan w:val="2"/>
          </w:tcPr>
          <w:p w:rsidR="001271F6" w:rsidRDefault="001271F6" w:rsidP="001271F6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Research grants: </w:t>
            </w:r>
          </w:p>
          <w:p w:rsidR="001271F6" w:rsidRDefault="001271F6" w:rsidP="001271F6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1271F6" w:rsidRPr="003711DC" w:rsidTr="001271F6">
        <w:trPr>
          <w:trHeight w:val="1065"/>
        </w:trPr>
        <w:tc>
          <w:tcPr>
            <w:tcW w:w="10800" w:type="dxa"/>
            <w:gridSpan w:val="2"/>
          </w:tcPr>
          <w:p w:rsidR="001271F6" w:rsidRDefault="001271F6" w:rsidP="001271F6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Experience as being supervisor in </w:t>
            </w:r>
            <w:r w:rsidR="007006D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education, 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search projects, dissertation, or thesis:</w:t>
            </w:r>
          </w:p>
          <w:p w:rsidR="001271F6" w:rsidRDefault="001271F6" w:rsidP="001271F6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1271F6" w:rsidRPr="003711DC" w:rsidTr="001271F6">
        <w:trPr>
          <w:trHeight w:val="1065"/>
        </w:trPr>
        <w:tc>
          <w:tcPr>
            <w:tcW w:w="10800" w:type="dxa"/>
            <w:gridSpan w:val="2"/>
          </w:tcPr>
          <w:p w:rsidR="001271F6" w:rsidRDefault="001271F6" w:rsidP="001271F6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Experience as being advisor in </w:t>
            </w:r>
            <w:r w:rsidR="007006D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education, 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search projects, dissertation, or thesis:</w:t>
            </w:r>
          </w:p>
          <w:p w:rsidR="001271F6" w:rsidRDefault="001271F6" w:rsidP="001271F6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1271F6" w:rsidRPr="003711DC" w:rsidTr="001271F6">
        <w:trPr>
          <w:trHeight w:val="1065"/>
        </w:trPr>
        <w:tc>
          <w:tcPr>
            <w:tcW w:w="10800" w:type="dxa"/>
            <w:gridSpan w:val="2"/>
          </w:tcPr>
          <w:p w:rsidR="001271F6" w:rsidRDefault="001271F6" w:rsidP="001271F6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articipation in meeting, journal club, and conferences:</w:t>
            </w:r>
          </w:p>
          <w:p w:rsidR="001271F6" w:rsidRDefault="001271F6" w:rsidP="001271F6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1271F6" w:rsidRPr="003711DC" w:rsidTr="001271F6">
        <w:trPr>
          <w:trHeight w:val="1065"/>
        </w:trPr>
        <w:tc>
          <w:tcPr>
            <w:tcW w:w="10800" w:type="dxa"/>
            <w:gridSpan w:val="2"/>
          </w:tcPr>
          <w:p w:rsidR="001271F6" w:rsidRDefault="001271F6" w:rsidP="001271F6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lastRenderedPageBreak/>
              <w:t>Published articles:</w:t>
            </w:r>
          </w:p>
          <w:p w:rsidR="001B2B01" w:rsidRPr="00D661E7" w:rsidRDefault="001B2B01" w:rsidP="001B2B01">
            <w:pPr>
              <w:bidi/>
              <w:jc w:val="both"/>
              <w:rPr>
                <w:rFonts w:asciiTheme="majorBidi" w:hAnsiTheme="majorBidi" w:cs="B Titr"/>
                <w:b/>
                <w:bCs/>
                <w:sz w:val="24"/>
                <w:szCs w:val="24"/>
                <w:lang w:bidi="fa-IR"/>
              </w:rPr>
            </w:pPr>
          </w:p>
          <w:p w:rsidR="001B2B01" w:rsidRPr="00D661E7" w:rsidRDefault="001564A4" w:rsidP="001B2B01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Theme="majorBidi" w:hAnsiTheme="majorBidi" w:cs="B Titr"/>
                <w:b/>
                <w:bCs/>
                <w:sz w:val="24"/>
                <w:szCs w:val="24"/>
                <w:lang w:bidi="fa-IR"/>
              </w:rPr>
            </w:pPr>
            <w:hyperlink r:id="rId6" w:history="1">
              <w:r w:rsidR="001B2B01" w:rsidRPr="00D661E7">
                <w:rPr>
                  <w:rFonts w:asciiTheme="majorBidi" w:hAnsiTheme="majorBidi" w:cs="B Titr"/>
                  <w:b/>
                  <w:bCs/>
                  <w:sz w:val="24"/>
                  <w:szCs w:val="24"/>
                  <w:lang w:bidi="fa-IR"/>
                </w:rPr>
                <w:t>The effects of the Emergency Severity Index triage education via problem-based learning on the triage nurses' performance and the patients’ length of stay in the Emergency </w:t>
              </w:r>
            </w:hyperlink>
          </w:p>
          <w:p w:rsidR="001B2B01" w:rsidRPr="00D661E7" w:rsidRDefault="001564A4" w:rsidP="001B2B01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Theme="majorBidi" w:hAnsiTheme="majorBidi" w:cs="B Titr"/>
                <w:b/>
                <w:bCs/>
                <w:sz w:val="24"/>
                <w:szCs w:val="24"/>
                <w:lang w:bidi="fa-IR"/>
              </w:rPr>
            </w:pPr>
            <w:hyperlink r:id="rId7" w:history="1">
              <w:r w:rsidR="001B2B01" w:rsidRPr="00D661E7">
                <w:rPr>
                  <w:rFonts w:asciiTheme="majorBidi" w:hAnsiTheme="majorBidi" w:cs="B Titr"/>
                  <w:b/>
                  <w:bCs/>
                  <w:sz w:val="24"/>
                  <w:szCs w:val="24"/>
                  <w:lang w:bidi="fa-IR"/>
                </w:rPr>
                <w:t>Predictors of out of hospital cardiac arrest outcomes in pre-hospital settings; a retrospective cross-sectional study</w:t>
              </w:r>
            </w:hyperlink>
          </w:p>
          <w:p w:rsidR="001B2B01" w:rsidRPr="00D661E7" w:rsidRDefault="001564A4" w:rsidP="001B2B01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Theme="majorBidi" w:hAnsiTheme="majorBidi" w:cs="B Titr"/>
                <w:b/>
                <w:bCs/>
                <w:sz w:val="24"/>
                <w:szCs w:val="24"/>
                <w:lang w:bidi="fa-IR"/>
              </w:rPr>
            </w:pPr>
            <w:hyperlink r:id="rId8" w:history="1">
              <w:r w:rsidR="001B2B01" w:rsidRPr="00D661E7">
                <w:rPr>
                  <w:rFonts w:asciiTheme="majorBidi" w:hAnsiTheme="majorBidi" w:cs="B Titr"/>
                  <w:b/>
                  <w:bCs/>
                  <w:sz w:val="24"/>
                  <w:szCs w:val="24"/>
                  <w:lang w:bidi="fa-IR"/>
                </w:rPr>
                <w:t>Effect of cardamom aromas on the chemotherapy-induced nausea and vomiting in cancer patients</w:t>
              </w:r>
            </w:hyperlink>
          </w:p>
          <w:p w:rsidR="001B2B01" w:rsidRPr="00D661E7" w:rsidRDefault="001564A4" w:rsidP="001B2B01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Theme="majorBidi" w:hAnsiTheme="majorBidi" w:cs="B Titr"/>
                <w:b/>
                <w:bCs/>
                <w:sz w:val="24"/>
                <w:szCs w:val="24"/>
                <w:lang w:bidi="fa-IR"/>
              </w:rPr>
            </w:pPr>
            <w:hyperlink r:id="rId9" w:history="1">
              <w:r w:rsidR="001B2B01" w:rsidRPr="00D661E7">
                <w:rPr>
                  <w:rFonts w:asciiTheme="majorBidi" w:hAnsiTheme="majorBidi" w:cs="B Titr"/>
                  <w:b/>
                  <w:bCs/>
                  <w:sz w:val="24"/>
                  <w:szCs w:val="24"/>
                  <w:lang w:bidi="fa-IR"/>
                </w:rPr>
                <w:t>Evaluation of factors affecting emergency department length of stay</w:t>
              </w:r>
            </w:hyperlink>
          </w:p>
          <w:p w:rsidR="001B2B01" w:rsidRPr="00D661E7" w:rsidRDefault="001564A4" w:rsidP="001B2B01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Theme="majorBidi" w:hAnsiTheme="majorBidi" w:cs="B Titr"/>
                <w:b/>
                <w:bCs/>
                <w:sz w:val="24"/>
                <w:szCs w:val="24"/>
                <w:lang w:bidi="fa-IR"/>
              </w:rPr>
            </w:pPr>
            <w:hyperlink r:id="rId10" w:history="1">
              <w:r w:rsidR="001B2B01" w:rsidRPr="00D661E7">
                <w:rPr>
                  <w:rFonts w:asciiTheme="majorBidi" w:hAnsiTheme="majorBidi" w:cs="B Titr"/>
                  <w:b/>
                  <w:bCs/>
                  <w:sz w:val="24"/>
                  <w:szCs w:val="24"/>
                  <w:lang w:bidi="fa-IR"/>
                </w:rPr>
                <w:t>The most and least stressful prehospital emergencies from emergency medical technicians’ view point; a cross-sectional study</w:t>
              </w:r>
            </w:hyperlink>
          </w:p>
          <w:p w:rsidR="001B2B01" w:rsidRPr="00D661E7" w:rsidRDefault="001564A4" w:rsidP="001B2B01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Theme="majorBidi" w:hAnsiTheme="majorBidi" w:cs="B Titr"/>
                <w:b/>
                <w:bCs/>
                <w:sz w:val="24"/>
                <w:szCs w:val="24"/>
                <w:lang w:bidi="fa-IR"/>
              </w:rPr>
            </w:pPr>
            <w:hyperlink r:id="rId11" w:history="1">
              <w:r w:rsidR="001B2B01" w:rsidRPr="00D661E7">
                <w:rPr>
                  <w:rFonts w:asciiTheme="majorBidi" w:hAnsiTheme="majorBidi" w:cs="B Titr"/>
                  <w:b/>
                  <w:bCs/>
                  <w:sz w:val="24"/>
                  <w:szCs w:val="24"/>
                  <w:lang w:bidi="fa-IR"/>
                </w:rPr>
                <w:t>ASSESSMENT OF INTENSIVE CARE UNIT NURSES’KNOWLEDGE, ATTITUDE, AND PRACTICE OF PHYSICAL RESTRAINT USE</w:t>
              </w:r>
            </w:hyperlink>
          </w:p>
          <w:p w:rsidR="001B2B01" w:rsidRPr="00D661E7" w:rsidRDefault="001564A4" w:rsidP="001B2B01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Theme="majorBidi" w:hAnsiTheme="majorBidi" w:cs="B Titr"/>
                <w:b/>
                <w:bCs/>
                <w:sz w:val="24"/>
                <w:szCs w:val="24"/>
                <w:lang w:bidi="fa-IR"/>
              </w:rPr>
            </w:pPr>
            <w:hyperlink r:id="rId12" w:history="1">
              <w:r w:rsidR="001B2B01" w:rsidRPr="00D661E7">
                <w:rPr>
                  <w:rFonts w:asciiTheme="majorBidi" w:hAnsiTheme="majorBidi" w:cs="B Titr"/>
                  <w:b/>
                  <w:bCs/>
                  <w:sz w:val="24"/>
                  <w:szCs w:val="24"/>
                  <w:lang w:bidi="fa-IR"/>
                </w:rPr>
                <w:t>Evaluation of airway management proficiency in pre-hospital emergency setting; a simulation study</w:t>
              </w:r>
            </w:hyperlink>
          </w:p>
          <w:p w:rsidR="001B2B01" w:rsidRPr="00D661E7" w:rsidRDefault="001564A4" w:rsidP="001B2B01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Theme="majorBidi" w:hAnsiTheme="majorBidi" w:cs="B Titr"/>
                <w:b/>
                <w:bCs/>
                <w:sz w:val="24"/>
                <w:szCs w:val="24"/>
                <w:lang w:bidi="fa-IR"/>
              </w:rPr>
            </w:pPr>
            <w:hyperlink r:id="rId13" w:history="1">
              <w:r w:rsidR="001B2B01" w:rsidRPr="00D661E7">
                <w:rPr>
                  <w:rFonts w:asciiTheme="majorBidi" w:hAnsiTheme="majorBidi" w:cs="B Titr"/>
                  <w:b/>
                  <w:bCs/>
                  <w:sz w:val="24"/>
                  <w:szCs w:val="24"/>
                  <w:lang w:bidi="fa-IR"/>
                </w:rPr>
                <w:t>Prevalence and related factors of post-traumatic stress disorder in emergency medical technicians; a cross-sectional study</w:t>
              </w:r>
            </w:hyperlink>
          </w:p>
          <w:p w:rsidR="001271F6" w:rsidRPr="001B2B01" w:rsidRDefault="001564A4" w:rsidP="001B2B01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hyperlink r:id="rId14" w:history="1">
              <w:r w:rsidR="001B2B01" w:rsidRPr="001B2B01">
                <w:rPr>
                  <w:rFonts w:asciiTheme="majorBidi" w:hAnsiTheme="majorBidi" w:cs="B Titr"/>
                  <w:b/>
                  <w:bCs/>
                  <w:sz w:val="24"/>
                  <w:szCs w:val="24"/>
                  <w:lang w:bidi="fa-IR"/>
                </w:rPr>
                <w:t>Relationship of moral climate and moral distress with job involvement among nurses working in hospitals affiliated with Hamadan university of medical sciences in 2020</w:t>
              </w:r>
            </w:hyperlink>
          </w:p>
        </w:tc>
      </w:tr>
      <w:tr w:rsidR="001271F6" w:rsidRPr="003711DC" w:rsidTr="001271F6">
        <w:trPr>
          <w:trHeight w:val="1065"/>
        </w:trPr>
        <w:tc>
          <w:tcPr>
            <w:tcW w:w="10800" w:type="dxa"/>
            <w:gridSpan w:val="2"/>
          </w:tcPr>
          <w:p w:rsidR="001271F6" w:rsidRDefault="001271F6" w:rsidP="001271F6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n press articles:</w:t>
            </w:r>
          </w:p>
          <w:p w:rsidR="001271F6" w:rsidRDefault="001271F6" w:rsidP="001271F6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1271F6" w:rsidRPr="003711DC" w:rsidTr="001271F6">
        <w:trPr>
          <w:trHeight w:val="1065"/>
        </w:trPr>
        <w:tc>
          <w:tcPr>
            <w:tcW w:w="10800" w:type="dxa"/>
            <w:gridSpan w:val="2"/>
          </w:tcPr>
          <w:p w:rsidR="001271F6" w:rsidRDefault="001271F6" w:rsidP="007006D2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Experience as being reviewer (book, </w:t>
            </w:r>
            <w:r w:rsidR="007006D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journal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, conference, research projects, etc):</w:t>
            </w:r>
          </w:p>
          <w:p w:rsidR="001B2B01" w:rsidRDefault="001B2B01" w:rsidP="007006D2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B2B0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feree of Shahid Beheshti Journal Archives of Academic Emergency Medicine (AAEM)</w:t>
            </w:r>
          </w:p>
        </w:tc>
      </w:tr>
    </w:tbl>
    <w:p w:rsidR="001271F6" w:rsidRPr="001271F6" w:rsidRDefault="001271F6" w:rsidP="001271F6">
      <w:pPr>
        <w:jc w:val="center"/>
        <w:rPr>
          <w:rFonts w:asciiTheme="majorBidi" w:hAnsiTheme="majorBidi" w:cstheme="majorBidi"/>
          <w:b/>
          <w:bCs/>
          <w:rtl/>
          <w:lang w:bidi="fa-IR"/>
        </w:rPr>
      </w:pPr>
    </w:p>
    <w:sectPr w:rsidR="001271F6" w:rsidRPr="001271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sscvtAdvTT577c760c">
    <w:altName w:val="Times New Roman"/>
    <w:panose1 w:val="00000000000000000000"/>
    <w:charset w:val="00"/>
    <w:family w:val="roman"/>
    <w:notTrueType/>
    <w:pitch w:val="default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896AFA"/>
    <w:multiLevelType w:val="hybridMultilevel"/>
    <w:tmpl w:val="765E7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420AE4"/>
    <w:multiLevelType w:val="hybridMultilevel"/>
    <w:tmpl w:val="CBDE8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CBC0470"/>
    <w:multiLevelType w:val="hybridMultilevel"/>
    <w:tmpl w:val="78CC8C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4823D6A"/>
    <w:multiLevelType w:val="hybridMultilevel"/>
    <w:tmpl w:val="5B94D1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2801BC2"/>
    <w:multiLevelType w:val="hybridMultilevel"/>
    <w:tmpl w:val="A300DC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35E5898"/>
    <w:multiLevelType w:val="hybridMultilevel"/>
    <w:tmpl w:val="07AEE2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E8A3F89"/>
    <w:multiLevelType w:val="hybridMultilevel"/>
    <w:tmpl w:val="4E266B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14C0FC0"/>
    <w:multiLevelType w:val="hybridMultilevel"/>
    <w:tmpl w:val="1B8078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54E560F"/>
    <w:multiLevelType w:val="hybridMultilevel"/>
    <w:tmpl w:val="143CB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C8367CD"/>
    <w:multiLevelType w:val="hybridMultilevel"/>
    <w:tmpl w:val="D316A420"/>
    <w:lvl w:ilvl="0" w:tplc="0F3E42A4">
      <w:numFmt w:val="none"/>
      <w:lvlText w:val=""/>
      <w:lvlJc w:val="left"/>
      <w:pPr>
        <w:tabs>
          <w:tab w:val="num" w:pos="360"/>
        </w:tabs>
      </w:pPr>
    </w:lvl>
    <w:lvl w:ilvl="1" w:tplc="0CE279C0" w:tentative="1">
      <w:start w:val="1"/>
      <w:numFmt w:val="lowerLetter"/>
      <w:lvlText w:val="%2."/>
      <w:lvlJc w:val="left"/>
      <w:pPr>
        <w:ind w:left="1440" w:hanging="360"/>
      </w:pPr>
    </w:lvl>
    <w:lvl w:ilvl="2" w:tplc="2FE83F7C" w:tentative="1">
      <w:start w:val="1"/>
      <w:numFmt w:val="lowerRoman"/>
      <w:lvlText w:val="%3."/>
      <w:lvlJc w:val="right"/>
      <w:pPr>
        <w:ind w:left="2160" w:hanging="180"/>
      </w:pPr>
    </w:lvl>
    <w:lvl w:ilvl="3" w:tplc="E5F68B60" w:tentative="1">
      <w:start w:val="1"/>
      <w:numFmt w:val="decimal"/>
      <w:lvlText w:val="%4."/>
      <w:lvlJc w:val="left"/>
      <w:pPr>
        <w:ind w:left="2880" w:hanging="360"/>
      </w:pPr>
    </w:lvl>
    <w:lvl w:ilvl="4" w:tplc="653E741E" w:tentative="1">
      <w:start w:val="1"/>
      <w:numFmt w:val="lowerLetter"/>
      <w:lvlText w:val="%5."/>
      <w:lvlJc w:val="left"/>
      <w:pPr>
        <w:ind w:left="3600" w:hanging="360"/>
      </w:pPr>
    </w:lvl>
    <w:lvl w:ilvl="5" w:tplc="278204A6" w:tentative="1">
      <w:start w:val="1"/>
      <w:numFmt w:val="lowerRoman"/>
      <w:lvlText w:val="%6."/>
      <w:lvlJc w:val="right"/>
      <w:pPr>
        <w:ind w:left="4320" w:hanging="180"/>
      </w:pPr>
    </w:lvl>
    <w:lvl w:ilvl="6" w:tplc="D1A8C4FA" w:tentative="1">
      <w:start w:val="1"/>
      <w:numFmt w:val="decimal"/>
      <w:lvlText w:val="%7."/>
      <w:lvlJc w:val="left"/>
      <w:pPr>
        <w:ind w:left="5040" w:hanging="360"/>
      </w:pPr>
    </w:lvl>
    <w:lvl w:ilvl="7" w:tplc="4CDE3678" w:tentative="1">
      <w:start w:val="1"/>
      <w:numFmt w:val="lowerLetter"/>
      <w:lvlText w:val="%8."/>
      <w:lvlJc w:val="left"/>
      <w:pPr>
        <w:ind w:left="5760" w:hanging="360"/>
      </w:pPr>
    </w:lvl>
    <w:lvl w:ilvl="8" w:tplc="052A950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DEC6742"/>
    <w:multiLevelType w:val="hybridMultilevel"/>
    <w:tmpl w:val="F306C6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4474DFA"/>
    <w:multiLevelType w:val="hybridMultilevel"/>
    <w:tmpl w:val="53100F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6447CAB"/>
    <w:multiLevelType w:val="hybridMultilevel"/>
    <w:tmpl w:val="8C029284"/>
    <w:lvl w:ilvl="0" w:tplc="59627230">
      <w:numFmt w:val="none"/>
      <w:lvlText w:val=""/>
      <w:lvlJc w:val="left"/>
      <w:pPr>
        <w:tabs>
          <w:tab w:val="num" w:pos="360"/>
        </w:tabs>
      </w:pPr>
    </w:lvl>
    <w:lvl w:ilvl="1" w:tplc="1E841CA0" w:tentative="1">
      <w:start w:val="1"/>
      <w:numFmt w:val="lowerLetter"/>
      <w:lvlText w:val="%2."/>
      <w:lvlJc w:val="left"/>
      <w:pPr>
        <w:ind w:left="1440" w:hanging="360"/>
      </w:pPr>
    </w:lvl>
    <w:lvl w:ilvl="2" w:tplc="B1408538" w:tentative="1">
      <w:start w:val="1"/>
      <w:numFmt w:val="lowerRoman"/>
      <w:lvlText w:val="%3."/>
      <w:lvlJc w:val="right"/>
      <w:pPr>
        <w:ind w:left="2160" w:hanging="180"/>
      </w:pPr>
    </w:lvl>
    <w:lvl w:ilvl="3" w:tplc="3476EBE6" w:tentative="1">
      <w:start w:val="1"/>
      <w:numFmt w:val="decimal"/>
      <w:lvlText w:val="%4."/>
      <w:lvlJc w:val="left"/>
      <w:pPr>
        <w:ind w:left="2880" w:hanging="360"/>
      </w:pPr>
    </w:lvl>
    <w:lvl w:ilvl="4" w:tplc="66C87900" w:tentative="1">
      <w:start w:val="1"/>
      <w:numFmt w:val="lowerLetter"/>
      <w:lvlText w:val="%5."/>
      <w:lvlJc w:val="left"/>
      <w:pPr>
        <w:ind w:left="3600" w:hanging="360"/>
      </w:pPr>
    </w:lvl>
    <w:lvl w:ilvl="5" w:tplc="987E8992" w:tentative="1">
      <w:start w:val="1"/>
      <w:numFmt w:val="lowerRoman"/>
      <w:lvlText w:val="%6."/>
      <w:lvlJc w:val="right"/>
      <w:pPr>
        <w:ind w:left="4320" w:hanging="180"/>
      </w:pPr>
    </w:lvl>
    <w:lvl w:ilvl="6" w:tplc="4024F8EE" w:tentative="1">
      <w:start w:val="1"/>
      <w:numFmt w:val="decimal"/>
      <w:lvlText w:val="%7."/>
      <w:lvlJc w:val="left"/>
      <w:pPr>
        <w:ind w:left="5040" w:hanging="360"/>
      </w:pPr>
    </w:lvl>
    <w:lvl w:ilvl="7" w:tplc="5E7AEF9A" w:tentative="1">
      <w:start w:val="1"/>
      <w:numFmt w:val="lowerLetter"/>
      <w:lvlText w:val="%8."/>
      <w:lvlJc w:val="left"/>
      <w:pPr>
        <w:ind w:left="5760" w:hanging="360"/>
      </w:pPr>
    </w:lvl>
    <w:lvl w:ilvl="8" w:tplc="7828312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9D70C4B"/>
    <w:multiLevelType w:val="hybridMultilevel"/>
    <w:tmpl w:val="010ECF5A"/>
    <w:lvl w:ilvl="0" w:tplc="2994797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="B Nazani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A0E4FC5"/>
    <w:multiLevelType w:val="hybridMultilevel"/>
    <w:tmpl w:val="25489B20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B3E5210"/>
    <w:multiLevelType w:val="hybridMultilevel"/>
    <w:tmpl w:val="F28446A2"/>
    <w:lvl w:ilvl="0" w:tplc="0409000F">
      <w:start w:val="1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2"/>
  </w:num>
  <w:num w:numId="3">
    <w:abstractNumId w:val="13"/>
  </w:num>
  <w:num w:numId="4">
    <w:abstractNumId w:val="7"/>
  </w:num>
  <w:num w:numId="5">
    <w:abstractNumId w:val="3"/>
  </w:num>
  <w:num w:numId="6">
    <w:abstractNumId w:val="5"/>
  </w:num>
  <w:num w:numId="7">
    <w:abstractNumId w:val="10"/>
  </w:num>
  <w:num w:numId="8">
    <w:abstractNumId w:val="1"/>
  </w:num>
  <w:num w:numId="9">
    <w:abstractNumId w:val="14"/>
  </w:num>
  <w:num w:numId="10">
    <w:abstractNumId w:val="6"/>
  </w:num>
  <w:num w:numId="11">
    <w:abstractNumId w:val="2"/>
  </w:num>
  <w:num w:numId="12">
    <w:abstractNumId w:val="11"/>
  </w:num>
  <w:num w:numId="13">
    <w:abstractNumId w:val="15"/>
  </w:num>
  <w:num w:numId="14">
    <w:abstractNumId w:val="4"/>
  </w:num>
  <w:num w:numId="15">
    <w:abstractNumId w:val="0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3tTA0sDQ2szCyMDZX0lEKTi0uzszPAykwrAUADEpe+iwAAAA="/>
  </w:docVars>
  <w:rsids>
    <w:rsidRoot w:val="00D73FF4"/>
    <w:rsid w:val="001271F6"/>
    <w:rsid w:val="001564A4"/>
    <w:rsid w:val="001B2B01"/>
    <w:rsid w:val="0041262C"/>
    <w:rsid w:val="0042086E"/>
    <w:rsid w:val="007006D2"/>
    <w:rsid w:val="00B51704"/>
    <w:rsid w:val="00D73FF4"/>
    <w:rsid w:val="00D93A71"/>
    <w:rsid w:val="00F37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F6586E9-C0A6-4FA2-9C2F-2400846991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271F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271F6"/>
    <w:pPr>
      <w:spacing w:after="200" w:line="27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271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71F6"/>
  </w:style>
  <w:style w:type="paragraph" w:styleId="Footer">
    <w:name w:val="footer"/>
    <w:basedOn w:val="Normal"/>
    <w:link w:val="FooterChar"/>
    <w:uiPriority w:val="99"/>
    <w:unhideWhenUsed/>
    <w:rsid w:val="001271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71F6"/>
  </w:style>
  <w:style w:type="paragraph" w:styleId="BalloonText">
    <w:name w:val="Balloon Text"/>
    <w:basedOn w:val="Normal"/>
    <w:link w:val="BalloonTextChar"/>
    <w:uiPriority w:val="99"/>
    <w:semiHidden/>
    <w:unhideWhenUsed/>
    <w:rsid w:val="001271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71F6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1271F6"/>
    <w:rPr>
      <w:rFonts w:ascii="DsscvtAdvTT577c760c" w:hAnsi="DsscvtAdvTT577c760c" w:hint="default"/>
      <w:b w:val="0"/>
      <w:bCs w:val="0"/>
      <w:i w:val="0"/>
      <w:iCs w:val="0"/>
      <w:color w:val="131413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1271F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.google.com/citations?view_op=view_citation&amp;hl=en&amp;user=czDggVAAAAAJ&amp;citation_for_view=czDggVAAAAAJ:u-x6o8ySG0sC" TargetMode="External"/><Relationship Id="rId13" Type="http://schemas.openxmlformats.org/officeDocument/2006/relationships/hyperlink" Target="https://scholar.google.com/citations?view_op=view_citation&amp;hl=en&amp;user=czDggVAAAAAJ&amp;citation_for_view=czDggVAAAAAJ:UebtZRa9Y70C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cholar.google.com/citations?view_op=view_citation&amp;hl=en&amp;user=czDggVAAAAAJ&amp;citation_for_view=czDggVAAAAAJ:Se3iqnhoufwC" TargetMode="External"/><Relationship Id="rId12" Type="http://schemas.openxmlformats.org/officeDocument/2006/relationships/hyperlink" Target="https://scholar.google.com/citations?view_op=view_citation&amp;hl=en&amp;user=czDggVAAAAAJ&amp;citation_for_view=czDggVAAAAAJ:IjCSPb-OGe4C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scholar.google.com/citations?view_op=view_citation&amp;hl=en&amp;user=czDggVAAAAAJ&amp;citation_for_view=czDggVAAAAAJ:u5HHmVD_uO8C" TargetMode="External"/><Relationship Id="rId11" Type="http://schemas.openxmlformats.org/officeDocument/2006/relationships/hyperlink" Target="https://scholar.google.com/citations?view_op=view_citation&amp;hl=en&amp;user=czDggVAAAAAJ&amp;citation_for_view=czDggVAAAAAJ:d1gkVwhDpl0C" TargetMode="External"/><Relationship Id="rId5" Type="http://schemas.openxmlformats.org/officeDocument/2006/relationships/image" Target="media/image1.jpeg"/><Relationship Id="rId15" Type="http://schemas.openxmlformats.org/officeDocument/2006/relationships/fontTable" Target="fontTable.xml"/><Relationship Id="rId10" Type="http://schemas.openxmlformats.org/officeDocument/2006/relationships/hyperlink" Target="https://scholar.google.com/citations?view_op=view_citation&amp;hl=en&amp;user=czDggVAAAAAJ&amp;citation_for_view=czDggVAAAAAJ:Tyk-4Ss8FVUC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cholar.google.com/citations?view_op=view_citation&amp;hl=en&amp;user=czDggVAAAAAJ&amp;citation_for_view=czDggVAAAAAJ:9yKSN-GCB0IC" TargetMode="External"/><Relationship Id="rId14" Type="http://schemas.openxmlformats.org/officeDocument/2006/relationships/hyperlink" Target="https://scholar.google.com/citations?view_op=view_citation&amp;hl=en&amp;user=czDggVAAAAAJ&amp;citation_for_view=czDggVAAAAAJ:hqOjcs7Dif8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77</Words>
  <Characters>385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RT www.Win2Farsi.com</cp:lastModifiedBy>
  <cp:revision>2</cp:revision>
  <dcterms:created xsi:type="dcterms:W3CDTF">2023-08-05T03:46:00Z</dcterms:created>
  <dcterms:modified xsi:type="dcterms:W3CDTF">2023-08-05T03:46:00Z</dcterms:modified>
</cp:coreProperties>
</file>